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E0A27" w14:textId="53704E61" w:rsidR="009C2D81" w:rsidRPr="00203A11" w:rsidRDefault="00E40802" w:rsidP="00396D68">
      <w:pPr>
        <w:jc w:val="center"/>
        <w:rPr>
          <w:rFonts w:cstheme="minorHAnsi"/>
          <w:b/>
          <w:sz w:val="24"/>
          <w:szCs w:val="24"/>
        </w:rPr>
      </w:pPr>
      <w:r w:rsidRPr="00203A11">
        <w:rPr>
          <w:rFonts w:cstheme="minorHAnsi"/>
          <w:b/>
          <w:sz w:val="24"/>
          <w:szCs w:val="24"/>
        </w:rPr>
        <w:t>NEST Board</w:t>
      </w:r>
      <w:r w:rsidR="00396D68" w:rsidRPr="00203A11">
        <w:rPr>
          <w:rFonts w:cstheme="minorHAnsi"/>
          <w:b/>
          <w:sz w:val="24"/>
          <w:szCs w:val="24"/>
        </w:rPr>
        <w:t xml:space="preserve"> Meeting</w:t>
      </w:r>
    </w:p>
    <w:p w14:paraId="2C286E62" w14:textId="194A8C1A" w:rsidR="00396D68" w:rsidRPr="00203A11" w:rsidRDefault="008F026C" w:rsidP="00396D68">
      <w:pPr>
        <w:jc w:val="center"/>
        <w:rPr>
          <w:rFonts w:cstheme="minorHAnsi"/>
          <w:b/>
          <w:sz w:val="24"/>
          <w:szCs w:val="24"/>
        </w:rPr>
      </w:pPr>
      <w:r>
        <w:rPr>
          <w:rFonts w:cstheme="minorHAnsi"/>
          <w:b/>
          <w:sz w:val="24"/>
          <w:szCs w:val="24"/>
        </w:rPr>
        <w:t>November 19</w:t>
      </w:r>
      <w:r w:rsidR="00396D68" w:rsidRPr="00203A11">
        <w:rPr>
          <w:rFonts w:cstheme="minorHAnsi"/>
          <w:b/>
          <w:sz w:val="24"/>
          <w:szCs w:val="24"/>
        </w:rPr>
        <w:t>, 2020</w:t>
      </w:r>
    </w:p>
    <w:p w14:paraId="1FD395F6" w14:textId="4000A7CA" w:rsidR="00396D68" w:rsidRPr="00203A11" w:rsidRDefault="00396D68" w:rsidP="00396D68">
      <w:pPr>
        <w:rPr>
          <w:rFonts w:cstheme="minorHAnsi"/>
          <w:sz w:val="24"/>
          <w:szCs w:val="24"/>
        </w:rPr>
      </w:pPr>
      <w:r w:rsidRPr="00203A11">
        <w:rPr>
          <w:rFonts w:cstheme="minorHAnsi"/>
          <w:b/>
          <w:sz w:val="24"/>
          <w:szCs w:val="24"/>
        </w:rPr>
        <w:t>Present:</w:t>
      </w:r>
      <w:r w:rsidR="003D41ED" w:rsidRPr="00203A11">
        <w:rPr>
          <w:rFonts w:cstheme="minorHAnsi"/>
          <w:b/>
          <w:sz w:val="24"/>
          <w:szCs w:val="24"/>
        </w:rPr>
        <w:t xml:space="preserve"> </w:t>
      </w:r>
      <w:r w:rsidR="003D41ED" w:rsidRPr="00203A11">
        <w:rPr>
          <w:rFonts w:cstheme="minorHAnsi"/>
          <w:sz w:val="24"/>
          <w:szCs w:val="24"/>
        </w:rPr>
        <w:t>Cris Riedel, Deb Roe</w:t>
      </w:r>
      <w:r w:rsidR="00E72372" w:rsidRPr="00203A11">
        <w:rPr>
          <w:rFonts w:cstheme="minorHAnsi"/>
          <w:sz w:val="24"/>
          <w:szCs w:val="24"/>
        </w:rPr>
        <w:t>, Lynn</w:t>
      </w:r>
      <w:r w:rsidR="004D2276" w:rsidRPr="00203A11">
        <w:rPr>
          <w:rFonts w:cstheme="minorHAnsi"/>
          <w:sz w:val="24"/>
          <w:szCs w:val="24"/>
        </w:rPr>
        <w:t xml:space="preserve"> </w:t>
      </w:r>
      <w:proofErr w:type="spellStart"/>
      <w:r w:rsidR="004D2276" w:rsidRPr="00203A11">
        <w:rPr>
          <w:rFonts w:cstheme="minorHAnsi"/>
          <w:sz w:val="24"/>
          <w:szCs w:val="24"/>
        </w:rPr>
        <w:t>Schweikart</w:t>
      </w:r>
      <w:proofErr w:type="spellEnd"/>
      <w:r w:rsidR="00E72372" w:rsidRPr="00203A11">
        <w:rPr>
          <w:rFonts w:cstheme="minorHAnsi"/>
          <w:sz w:val="24"/>
          <w:szCs w:val="24"/>
        </w:rPr>
        <w:t xml:space="preserve">, Chris </w:t>
      </w:r>
      <w:proofErr w:type="spellStart"/>
      <w:r w:rsidR="00E72372" w:rsidRPr="00203A11">
        <w:rPr>
          <w:rFonts w:cstheme="minorHAnsi"/>
          <w:sz w:val="24"/>
          <w:szCs w:val="24"/>
        </w:rPr>
        <w:t>Donnald</w:t>
      </w:r>
      <w:proofErr w:type="spellEnd"/>
      <w:r w:rsidR="004D2276" w:rsidRPr="00203A11">
        <w:rPr>
          <w:rFonts w:cstheme="minorHAnsi"/>
          <w:sz w:val="24"/>
          <w:szCs w:val="24"/>
        </w:rPr>
        <w:t xml:space="preserve">, </w:t>
      </w:r>
      <w:r w:rsidR="006C0B80" w:rsidRPr="00203A11">
        <w:rPr>
          <w:rFonts w:cstheme="minorHAnsi"/>
          <w:sz w:val="24"/>
          <w:szCs w:val="24"/>
        </w:rPr>
        <w:t>Mike Lockett</w:t>
      </w:r>
      <w:r w:rsidR="00493E26" w:rsidRPr="00203A11">
        <w:rPr>
          <w:rFonts w:cstheme="minorHAnsi"/>
          <w:sz w:val="24"/>
          <w:szCs w:val="24"/>
        </w:rPr>
        <w:t>, Barbara Aliprantis</w:t>
      </w:r>
      <w:r w:rsidR="00012E1A" w:rsidRPr="00203A11">
        <w:rPr>
          <w:rFonts w:cstheme="minorHAnsi"/>
          <w:sz w:val="24"/>
          <w:szCs w:val="24"/>
        </w:rPr>
        <w:t>,</w:t>
      </w:r>
      <w:r w:rsidR="00457BD4" w:rsidRPr="00203A11">
        <w:rPr>
          <w:rFonts w:cstheme="minorHAnsi"/>
          <w:sz w:val="24"/>
          <w:szCs w:val="24"/>
        </w:rPr>
        <w:t xml:space="preserve"> Jim Brule</w:t>
      </w:r>
      <w:r w:rsidR="008F026C">
        <w:rPr>
          <w:rFonts w:cstheme="minorHAnsi"/>
          <w:sz w:val="24"/>
          <w:szCs w:val="24"/>
        </w:rPr>
        <w:t>, Gail Herman, Rona Leventhal</w:t>
      </w:r>
      <w:r w:rsidR="00DC125D">
        <w:rPr>
          <w:rFonts w:cstheme="minorHAnsi"/>
          <w:sz w:val="24"/>
          <w:szCs w:val="24"/>
        </w:rPr>
        <w:t xml:space="preserve">, Andy Davis (Arrived at </w:t>
      </w:r>
      <w:r w:rsidR="00421137">
        <w:rPr>
          <w:rFonts w:cstheme="minorHAnsi"/>
          <w:sz w:val="24"/>
          <w:szCs w:val="24"/>
        </w:rPr>
        <w:t>3:44</w:t>
      </w:r>
      <w:r w:rsidR="00DC125D">
        <w:rPr>
          <w:rFonts w:cstheme="minorHAnsi"/>
          <w:sz w:val="24"/>
          <w:szCs w:val="24"/>
        </w:rPr>
        <w:t>)</w:t>
      </w:r>
    </w:p>
    <w:p w14:paraId="132CB704" w14:textId="7B79148A" w:rsidR="004D3BB1" w:rsidRPr="00203A11" w:rsidRDefault="00B25889" w:rsidP="00396D68">
      <w:pPr>
        <w:rPr>
          <w:rFonts w:cstheme="minorHAnsi"/>
          <w:sz w:val="24"/>
          <w:szCs w:val="24"/>
        </w:rPr>
      </w:pPr>
      <w:r w:rsidRPr="00203A11">
        <w:rPr>
          <w:rFonts w:cstheme="minorHAnsi"/>
          <w:b/>
          <w:sz w:val="24"/>
          <w:szCs w:val="24"/>
        </w:rPr>
        <w:t>Meeting Start:</w:t>
      </w:r>
      <w:r w:rsidR="004D2276" w:rsidRPr="00203A11">
        <w:rPr>
          <w:rFonts w:cstheme="minorHAnsi"/>
          <w:sz w:val="24"/>
          <w:szCs w:val="24"/>
        </w:rPr>
        <w:t xml:space="preserve"> </w:t>
      </w:r>
      <w:r w:rsidR="00F86222" w:rsidRPr="00203A11">
        <w:rPr>
          <w:rFonts w:cstheme="minorHAnsi"/>
          <w:sz w:val="24"/>
          <w:szCs w:val="24"/>
        </w:rPr>
        <w:t>3:</w:t>
      </w:r>
      <w:r w:rsidR="008F026C">
        <w:rPr>
          <w:rFonts w:cstheme="minorHAnsi"/>
          <w:sz w:val="24"/>
          <w:szCs w:val="24"/>
        </w:rPr>
        <w:t>07</w:t>
      </w:r>
      <w:r w:rsidRPr="00203A11">
        <w:rPr>
          <w:rFonts w:cstheme="minorHAnsi"/>
          <w:sz w:val="24"/>
          <w:szCs w:val="24"/>
        </w:rPr>
        <w:t>PM</w:t>
      </w:r>
    </w:p>
    <w:p w14:paraId="045B31ED" w14:textId="77777777" w:rsidR="002F7277" w:rsidRPr="00203A11" w:rsidRDefault="002F7277" w:rsidP="00396D68">
      <w:pPr>
        <w:rPr>
          <w:rFonts w:cstheme="minorHAnsi"/>
          <w:b/>
          <w:sz w:val="24"/>
          <w:szCs w:val="24"/>
        </w:rPr>
      </w:pPr>
      <w:r w:rsidRPr="00203A11">
        <w:rPr>
          <w:rFonts w:cstheme="minorHAnsi"/>
          <w:b/>
          <w:sz w:val="24"/>
          <w:szCs w:val="24"/>
        </w:rPr>
        <w:t>Call to Order</w:t>
      </w:r>
    </w:p>
    <w:p w14:paraId="14A93BDA" w14:textId="35AA5754" w:rsidR="008F026C" w:rsidRPr="008F026C" w:rsidRDefault="004D2276" w:rsidP="00396D68">
      <w:pPr>
        <w:rPr>
          <w:rFonts w:cstheme="minorHAnsi"/>
          <w:bCs/>
          <w:sz w:val="24"/>
          <w:szCs w:val="24"/>
        </w:rPr>
      </w:pPr>
      <w:r w:rsidRPr="00203A11">
        <w:rPr>
          <w:rFonts w:cstheme="minorHAnsi"/>
          <w:b/>
          <w:sz w:val="24"/>
          <w:szCs w:val="24"/>
        </w:rPr>
        <w:t>Motion to</w:t>
      </w:r>
      <w:r w:rsidR="00CE0BFB" w:rsidRPr="00203A11">
        <w:rPr>
          <w:rFonts w:cstheme="minorHAnsi"/>
          <w:b/>
          <w:sz w:val="24"/>
          <w:szCs w:val="24"/>
        </w:rPr>
        <w:t xml:space="preserve"> Approve Minutes</w:t>
      </w:r>
      <w:r w:rsidR="00493E26" w:rsidRPr="00203A11">
        <w:rPr>
          <w:rFonts w:cstheme="minorHAnsi"/>
          <w:b/>
          <w:sz w:val="24"/>
          <w:szCs w:val="24"/>
        </w:rPr>
        <w:t>: Approved (</w:t>
      </w:r>
      <w:r w:rsidR="008F026C">
        <w:rPr>
          <w:rFonts w:cstheme="minorHAnsi"/>
          <w:b/>
          <w:sz w:val="24"/>
          <w:szCs w:val="24"/>
        </w:rPr>
        <w:t>6</w:t>
      </w:r>
      <w:r w:rsidRPr="00203A11">
        <w:rPr>
          <w:rFonts w:cstheme="minorHAnsi"/>
          <w:b/>
          <w:sz w:val="24"/>
          <w:szCs w:val="24"/>
        </w:rPr>
        <w:t xml:space="preserve">) </w:t>
      </w:r>
      <w:r w:rsidRPr="00203A11">
        <w:rPr>
          <w:rFonts w:cstheme="minorHAnsi"/>
          <w:sz w:val="24"/>
          <w:szCs w:val="24"/>
        </w:rPr>
        <w:t>Motion by</w:t>
      </w:r>
      <w:r w:rsidR="00012E1A" w:rsidRPr="00203A11">
        <w:rPr>
          <w:rFonts w:cstheme="minorHAnsi"/>
          <w:sz w:val="24"/>
          <w:szCs w:val="24"/>
        </w:rPr>
        <w:t xml:space="preserve"> </w:t>
      </w:r>
      <w:r w:rsidR="008F026C">
        <w:rPr>
          <w:rFonts w:cstheme="minorHAnsi"/>
          <w:sz w:val="24"/>
          <w:szCs w:val="24"/>
        </w:rPr>
        <w:t>Barbara</w:t>
      </w:r>
      <w:r w:rsidRPr="00203A11">
        <w:rPr>
          <w:rFonts w:cstheme="minorHAnsi"/>
          <w:sz w:val="24"/>
          <w:szCs w:val="24"/>
        </w:rPr>
        <w:t>, Seconded by</w:t>
      </w:r>
      <w:r w:rsidR="008F026C">
        <w:rPr>
          <w:rFonts w:cstheme="minorHAnsi"/>
          <w:sz w:val="24"/>
          <w:szCs w:val="24"/>
        </w:rPr>
        <w:t xml:space="preserve"> Mike</w:t>
      </w:r>
    </w:p>
    <w:p w14:paraId="6A542BC0" w14:textId="7215DB1C" w:rsidR="00787D34" w:rsidRDefault="008F026C" w:rsidP="00787D34">
      <w:pPr>
        <w:spacing w:after="0" w:line="240" w:lineRule="auto"/>
        <w:rPr>
          <w:rFonts w:cstheme="minorHAnsi"/>
          <w:b/>
          <w:sz w:val="24"/>
          <w:szCs w:val="24"/>
        </w:rPr>
      </w:pPr>
      <w:r>
        <w:rPr>
          <w:rFonts w:cstheme="minorHAnsi"/>
          <w:b/>
          <w:sz w:val="24"/>
          <w:szCs w:val="24"/>
        </w:rPr>
        <w:t>EXECUTIVE DIRECTOR’S REPORT:</w:t>
      </w:r>
    </w:p>
    <w:p w14:paraId="4B83B16A" w14:textId="150DD4AD" w:rsidR="008F026C" w:rsidRDefault="008F026C" w:rsidP="008F026C">
      <w:pPr>
        <w:pStyle w:val="ListParagraph"/>
        <w:numPr>
          <w:ilvl w:val="0"/>
          <w:numId w:val="5"/>
        </w:numPr>
        <w:spacing w:after="0" w:line="240" w:lineRule="auto"/>
        <w:rPr>
          <w:rFonts w:cstheme="minorHAnsi"/>
          <w:b/>
          <w:sz w:val="24"/>
          <w:szCs w:val="24"/>
          <w:u w:val="single"/>
        </w:rPr>
      </w:pPr>
      <w:r>
        <w:rPr>
          <w:rFonts w:cstheme="minorHAnsi"/>
          <w:b/>
          <w:sz w:val="24"/>
          <w:szCs w:val="24"/>
          <w:u w:val="single"/>
        </w:rPr>
        <w:t>NEST Fest Update</w:t>
      </w:r>
    </w:p>
    <w:p w14:paraId="74092643" w14:textId="29855551" w:rsidR="008F026C" w:rsidRPr="000441A5" w:rsidRDefault="008F026C" w:rsidP="008F026C">
      <w:pPr>
        <w:pStyle w:val="ListParagraph"/>
        <w:numPr>
          <w:ilvl w:val="1"/>
          <w:numId w:val="5"/>
        </w:numPr>
        <w:spacing w:after="0" w:line="240" w:lineRule="auto"/>
        <w:rPr>
          <w:rFonts w:cstheme="minorHAnsi"/>
          <w:b/>
          <w:sz w:val="24"/>
          <w:szCs w:val="24"/>
          <w:u w:val="single"/>
        </w:rPr>
      </w:pPr>
      <w:r>
        <w:rPr>
          <w:rFonts w:cstheme="minorHAnsi"/>
          <w:sz w:val="24"/>
          <w:szCs w:val="24"/>
        </w:rPr>
        <w:t>Deb talked about feedback she received regarding NEST Fest and thoughts about how it went. She commented on the numbers of participants in each event</w:t>
      </w:r>
      <w:r w:rsidR="00EC535C">
        <w:rPr>
          <w:rFonts w:cstheme="minorHAnsi"/>
          <w:sz w:val="24"/>
          <w:szCs w:val="24"/>
        </w:rPr>
        <w:t xml:space="preserve"> (up to 104)</w:t>
      </w:r>
      <w:r>
        <w:rPr>
          <w:rFonts w:cstheme="minorHAnsi"/>
          <w:sz w:val="24"/>
          <w:szCs w:val="24"/>
        </w:rPr>
        <w:t xml:space="preserve"> and the registration numbers</w:t>
      </w:r>
      <w:r w:rsidR="00EC535C">
        <w:rPr>
          <w:rFonts w:cstheme="minorHAnsi"/>
          <w:sz w:val="24"/>
          <w:szCs w:val="24"/>
        </w:rPr>
        <w:t xml:space="preserve"> (300 plus)</w:t>
      </w:r>
      <w:r>
        <w:rPr>
          <w:rFonts w:cstheme="minorHAnsi"/>
          <w:sz w:val="24"/>
          <w:szCs w:val="24"/>
        </w:rPr>
        <w:t>.</w:t>
      </w:r>
      <w:r w:rsidR="000441A5">
        <w:rPr>
          <w:rFonts w:cstheme="minorHAnsi"/>
          <w:sz w:val="24"/>
          <w:szCs w:val="24"/>
        </w:rPr>
        <w:t xml:space="preserve"> There was </w:t>
      </w:r>
      <w:r w:rsidR="00EC535C">
        <w:rPr>
          <w:rFonts w:cstheme="minorHAnsi"/>
          <w:sz w:val="24"/>
          <w:szCs w:val="24"/>
        </w:rPr>
        <w:t>a question as to how we could reach</w:t>
      </w:r>
      <w:r w:rsidR="000441A5">
        <w:rPr>
          <w:rFonts w:cstheme="minorHAnsi"/>
          <w:sz w:val="24"/>
          <w:szCs w:val="24"/>
        </w:rPr>
        <w:t xml:space="preserve"> out to children and famil</w:t>
      </w:r>
      <w:r w:rsidR="00EC535C">
        <w:rPr>
          <w:rFonts w:cstheme="minorHAnsi"/>
          <w:sz w:val="24"/>
          <w:szCs w:val="24"/>
        </w:rPr>
        <w:t>ies</w:t>
      </w:r>
      <w:r w:rsidR="000441A5">
        <w:rPr>
          <w:rFonts w:cstheme="minorHAnsi"/>
          <w:sz w:val="24"/>
          <w:szCs w:val="24"/>
        </w:rPr>
        <w:t xml:space="preserve"> more for the children performances in the future. There was also a comment regarding the international participants that showed up to the events. The general consensus around the tech for the event was very positive. </w:t>
      </w:r>
      <w:r w:rsidR="000441A5">
        <w:rPr>
          <w:rFonts w:cstheme="minorHAnsi"/>
          <w:sz w:val="24"/>
          <w:szCs w:val="24"/>
        </w:rPr>
        <w:br/>
        <w:t xml:space="preserve">Deb said that there were several members who brought new people and </w:t>
      </w:r>
      <w:r w:rsidR="00EC535C">
        <w:rPr>
          <w:rFonts w:cstheme="minorHAnsi"/>
          <w:sz w:val="24"/>
          <w:szCs w:val="24"/>
        </w:rPr>
        <w:t>some attendees became members of NEST as a result of the event</w:t>
      </w:r>
      <w:r w:rsidR="000441A5">
        <w:rPr>
          <w:rFonts w:cstheme="minorHAnsi"/>
          <w:sz w:val="24"/>
          <w:szCs w:val="24"/>
        </w:rPr>
        <w:t>. The comments about what to do better were about making sure registration is smooth, tech rehearsal times are set ahead of time, and what to do regarding performance recordings is decided ahead of time. There was talk about the response to the honorariums to the performers and the effect of that on getting performers for the future.</w:t>
      </w:r>
    </w:p>
    <w:p w14:paraId="438F84AE" w14:textId="02B6DD7A" w:rsidR="00DC125D" w:rsidRPr="00DC125D" w:rsidRDefault="009429C7" w:rsidP="00DC125D">
      <w:pPr>
        <w:pStyle w:val="ListParagraph"/>
        <w:numPr>
          <w:ilvl w:val="1"/>
          <w:numId w:val="5"/>
        </w:numPr>
        <w:spacing w:after="0" w:line="240" w:lineRule="auto"/>
        <w:rPr>
          <w:rFonts w:cstheme="minorHAnsi"/>
          <w:b/>
          <w:sz w:val="24"/>
          <w:szCs w:val="24"/>
          <w:u w:val="single"/>
        </w:rPr>
      </w:pPr>
      <w:r>
        <w:rPr>
          <w:rFonts w:cstheme="minorHAnsi"/>
          <w:sz w:val="24"/>
          <w:szCs w:val="24"/>
        </w:rPr>
        <w:t xml:space="preserve">Board Responses were positive. There was very positive support around choosing Cooper to be the tech to run the event. Gail liked that people wanted to stay after each event to talk about it, and recommending a way to allow people more time or a separate space after events to talk to each other. Rona talked about maybe starting later in the evening on Friday to allow more people to show up that were finishing up work. Deb commented on the timing of that event being set up as a professional development </w:t>
      </w:r>
      <w:r w:rsidR="00DC125D">
        <w:rPr>
          <w:rFonts w:cstheme="minorHAnsi"/>
          <w:sz w:val="24"/>
          <w:szCs w:val="24"/>
        </w:rPr>
        <w:t>activity. Mike commented that the morning start time was good for international participants.</w:t>
      </w:r>
    </w:p>
    <w:p w14:paraId="16CE4584" w14:textId="6B65F260" w:rsidR="00DC125D" w:rsidRPr="00421137" w:rsidRDefault="00DC125D" w:rsidP="00DC125D">
      <w:pPr>
        <w:pStyle w:val="ListParagraph"/>
        <w:numPr>
          <w:ilvl w:val="1"/>
          <w:numId w:val="5"/>
        </w:numPr>
        <w:spacing w:after="0" w:line="240" w:lineRule="auto"/>
        <w:rPr>
          <w:rFonts w:cstheme="minorHAnsi"/>
          <w:b/>
          <w:sz w:val="24"/>
          <w:szCs w:val="24"/>
          <w:u w:val="single"/>
        </w:rPr>
      </w:pPr>
      <w:r>
        <w:rPr>
          <w:rFonts w:cstheme="minorHAnsi"/>
          <w:sz w:val="24"/>
          <w:szCs w:val="24"/>
        </w:rPr>
        <w:t>Lynn talked about Andy Davis joining the meeting to keep the ball rolling about the Social Justice topic. Lynn said that panelists from the F</w:t>
      </w:r>
      <w:r w:rsidR="00EC535C">
        <w:rPr>
          <w:rFonts w:cstheme="minorHAnsi"/>
          <w:sz w:val="24"/>
          <w:szCs w:val="24"/>
        </w:rPr>
        <w:t>LY</w:t>
      </w:r>
      <w:r>
        <w:rPr>
          <w:rFonts w:cstheme="minorHAnsi"/>
          <w:sz w:val="24"/>
          <w:szCs w:val="24"/>
        </w:rPr>
        <w:t xml:space="preserve">! Panel were approached </w:t>
      </w:r>
      <w:r w:rsidR="00EC535C">
        <w:rPr>
          <w:rFonts w:cstheme="minorHAnsi"/>
          <w:sz w:val="24"/>
          <w:szCs w:val="24"/>
        </w:rPr>
        <w:t>by people interested in being mentors and Andrea Lovett is looking into</w:t>
      </w:r>
      <w:r>
        <w:rPr>
          <w:rFonts w:cstheme="minorHAnsi"/>
          <w:sz w:val="24"/>
          <w:szCs w:val="24"/>
        </w:rPr>
        <w:t xml:space="preserve"> grant opportunities. </w:t>
      </w:r>
    </w:p>
    <w:p w14:paraId="656472DE" w14:textId="3B54CDFE" w:rsidR="00421137" w:rsidRPr="008D0E14" w:rsidRDefault="00421137" w:rsidP="00DC125D">
      <w:pPr>
        <w:pStyle w:val="ListParagraph"/>
        <w:numPr>
          <w:ilvl w:val="1"/>
          <w:numId w:val="5"/>
        </w:numPr>
        <w:spacing w:after="0" w:line="240" w:lineRule="auto"/>
        <w:rPr>
          <w:rFonts w:cstheme="minorHAnsi"/>
          <w:b/>
          <w:sz w:val="24"/>
          <w:szCs w:val="24"/>
          <w:u w:val="single"/>
        </w:rPr>
      </w:pPr>
      <w:r>
        <w:rPr>
          <w:rFonts w:cstheme="minorHAnsi"/>
          <w:sz w:val="24"/>
          <w:szCs w:val="24"/>
        </w:rPr>
        <w:t xml:space="preserve">Regarding the recordings of the performances, the board members will have access to the recordings. The performers will be sent clips of </w:t>
      </w:r>
      <w:r w:rsidR="00EC535C">
        <w:rPr>
          <w:rFonts w:cstheme="minorHAnsi"/>
          <w:sz w:val="24"/>
          <w:szCs w:val="24"/>
        </w:rPr>
        <w:t>their individual stories</w:t>
      </w:r>
      <w:r>
        <w:rPr>
          <w:rFonts w:cstheme="minorHAnsi"/>
          <w:sz w:val="24"/>
          <w:szCs w:val="24"/>
        </w:rPr>
        <w:t xml:space="preserve">. Panelists will be asked about letting the panel recording be distributed. Jim brought up questions that should be asked before an event like this happens </w:t>
      </w:r>
      <w:r>
        <w:rPr>
          <w:rFonts w:cstheme="minorHAnsi"/>
          <w:sz w:val="24"/>
          <w:szCs w:val="24"/>
        </w:rPr>
        <w:lastRenderedPageBreak/>
        <w:t>again regarding recordings and distribution. Rona commented on how these materials can be used to help get sponsors for future events.</w:t>
      </w:r>
    </w:p>
    <w:p w14:paraId="5AAB2C4D" w14:textId="77777777" w:rsidR="008D0E14" w:rsidRPr="00421137" w:rsidRDefault="008D0E14" w:rsidP="008D0E14">
      <w:pPr>
        <w:pStyle w:val="ListParagraph"/>
        <w:spacing w:after="0" w:line="240" w:lineRule="auto"/>
        <w:ind w:left="1440"/>
        <w:rPr>
          <w:rFonts w:cstheme="minorHAnsi"/>
          <w:b/>
          <w:sz w:val="24"/>
          <w:szCs w:val="24"/>
          <w:u w:val="single"/>
        </w:rPr>
      </w:pPr>
    </w:p>
    <w:p w14:paraId="3C799909" w14:textId="0E96B54F" w:rsidR="00421137" w:rsidRPr="008D0E14" w:rsidRDefault="008D0E14" w:rsidP="008D0E14">
      <w:pPr>
        <w:spacing w:after="0" w:line="240" w:lineRule="auto"/>
        <w:rPr>
          <w:rFonts w:cstheme="minorHAnsi"/>
          <w:b/>
          <w:sz w:val="24"/>
          <w:szCs w:val="24"/>
        </w:rPr>
      </w:pPr>
      <w:r w:rsidRPr="008D0E14">
        <w:rPr>
          <w:rFonts w:cstheme="minorHAnsi"/>
          <w:b/>
          <w:sz w:val="24"/>
          <w:szCs w:val="24"/>
        </w:rPr>
        <w:t>Social Justice Discussion</w:t>
      </w:r>
    </w:p>
    <w:p w14:paraId="74C57A63" w14:textId="4F4A2AF2" w:rsidR="00787D34" w:rsidRPr="008D0E14" w:rsidRDefault="008D0E14" w:rsidP="008D0E14">
      <w:pPr>
        <w:pStyle w:val="ListParagraph"/>
        <w:numPr>
          <w:ilvl w:val="0"/>
          <w:numId w:val="5"/>
        </w:numPr>
        <w:spacing w:after="0" w:line="240" w:lineRule="auto"/>
        <w:rPr>
          <w:rFonts w:cstheme="minorHAnsi"/>
          <w:b/>
          <w:sz w:val="24"/>
          <w:szCs w:val="24"/>
          <w:u w:val="single"/>
        </w:rPr>
      </w:pPr>
      <w:r>
        <w:rPr>
          <w:rFonts w:cstheme="minorHAnsi"/>
          <w:sz w:val="24"/>
          <w:szCs w:val="24"/>
        </w:rPr>
        <w:t xml:space="preserve">Andy talked about some of the things he learned coming out of hosting the Social Justice Panel for NEST Fest. He also mentioned how there is a lot of storytelling involved in social justice groups and organizations around the country. He talked about using storytelling to help promote and inform regarding the various groups’ missions.  He brought up </w:t>
      </w:r>
      <w:r w:rsidR="00EC535C">
        <w:rPr>
          <w:rFonts w:cstheme="minorHAnsi"/>
          <w:sz w:val="24"/>
          <w:szCs w:val="24"/>
        </w:rPr>
        <w:t>the possibility of</w:t>
      </w:r>
      <w:r>
        <w:rPr>
          <w:rFonts w:cstheme="minorHAnsi"/>
          <w:sz w:val="24"/>
          <w:szCs w:val="24"/>
        </w:rPr>
        <w:t xml:space="preserve"> NEST working with activists and social justice groups. Lynn asked if it would have to be a live </w:t>
      </w:r>
      <w:r w:rsidR="00112CD6">
        <w:rPr>
          <w:rFonts w:cstheme="minorHAnsi"/>
          <w:sz w:val="24"/>
          <w:szCs w:val="24"/>
        </w:rPr>
        <w:t>event or if it could be a virtual one. Deb brought up the idea of NEST forming a Social Justice Committee and everyone agreed</w:t>
      </w:r>
      <w:r w:rsidR="00EC535C">
        <w:rPr>
          <w:rFonts w:cstheme="minorHAnsi"/>
          <w:sz w:val="24"/>
          <w:szCs w:val="24"/>
        </w:rPr>
        <w:t xml:space="preserve"> that this is a good first step</w:t>
      </w:r>
      <w:r w:rsidR="00112CD6">
        <w:rPr>
          <w:rFonts w:cstheme="minorHAnsi"/>
          <w:sz w:val="24"/>
          <w:szCs w:val="24"/>
        </w:rPr>
        <w:t>.</w:t>
      </w:r>
    </w:p>
    <w:p w14:paraId="13B50259" w14:textId="6928489A" w:rsidR="00787D34" w:rsidRPr="00203A11" w:rsidRDefault="00787D34" w:rsidP="00787D34">
      <w:pPr>
        <w:spacing w:after="0" w:line="240" w:lineRule="auto"/>
        <w:rPr>
          <w:rFonts w:cstheme="minorHAnsi"/>
          <w:b/>
          <w:sz w:val="24"/>
          <w:szCs w:val="24"/>
        </w:rPr>
      </w:pPr>
    </w:p>
    <w:p w14:paraId="2227C71B" w14:textId="5AAFA2DC" w:rsidR="00787D34" w:rsidRDefault="00787D34" w:rsidP="005B3451">
      <w:pPr>
        <w:spacing w:after="0" w:line="240" w:lineRule="auto"/>
        <w:rPr>
          <w:rFonts w:cstheme="minorHAnsi"/>
          <w:b/>
          <w:sz w:val="24"/>
          <w:szCs w:val="24"/>
        </w:rPr>
      </w:pPr>
      <w:r w:rsidRPr="00203A11">
        <w:rPr>
          <w:rFonts w:cstheme="minorHAnsi"/>
          <w:b/>
          <w:sz w:val="24"/>
          <w:szCs w:val="24"/>
        </w:rPr>
        <w:t>PRESIDENT’S REPORT</w:t>
      </w:r>
    </w:p>
    <w:p w14:paraId="1F07C610" w14:textId="7EB982DA" w:rsidR="002F6A14" w:rsidRPr="002F6A14" w:rsidRDefault="002F6A14" w:rsidP="002F6A14">
      <w:pPr>
        <w:pStyle w:val="ListParagraph"/>
        <w:numPr>
          <w:ilvl w:val="0"/>
          <w:numId w:val="5"/>
        </w:numPr>
        <w:spacing w:after="0" w:line="240" w:lineRule="auto"/>
        <w:rPr>
          <w:rFonts w:cstheme="minorHAnsi"/>
          <w:b/>
          <w:sz w:val="24"/>
          <w:szCs w:val="24"/>
          <w:u w:val="single"/>
        </w:rPr>
      </w:pPr>
      <w:r w:rsidRPr="002F6A14">
        <w:rPr>
          <w:rFonts w:cstheme="minorHAnsi"/>
          <w:b/>
          <w:sz w:val="24"/>
          <w:szCs w:val="24"/>
          <w:u w:val="single"/>
        </w:rPr>
        <w:t>STF 2021</w:t>
      </w:r>
    </w:p>
    <w:p w14:paraId="2DDDE2B4" w14:textId="13B3B5FD" w:rsidR="002F6A14" w:rsidRPr="002F6A14" w:rsidRDefault="002F6A14" w:rsidP="002F6A14">
      <w:pPr>
        <w:pStyle w:val="ListParagraph"/>
        <w:numPr>
          <w:ilvl w:val="1"/>
          <w:numId w:val="5"/>
        </w:numPr>
        <w:spacing w:after="0" w:line="240" w:lineRule="auto"/>
        <w:rPr>
          <w:rFonts w:cstheme="minorHAnsi"/>
          <w:b/>
          <w:sz w:val="24"/>
          <w:szCs w:val="24"/>
        </w:rPr>
      </w:pPr>
      <w:r>
        <w:rPr>
          <w:rFonts w:cstheme="minorHAnsi"/>
          <w:sz w:val="24"/>
          <w:szCs w:val="24"/>
        </w:rPr>
        <w:t>Lynn brought up how STF 2021 should be handled with regards to the uncertainties in regard</w:t>
      </w:r>
      <w:r w:rsidR="00EC535C">
        <w:rPr>
          <w:rFonts w:cstheme="minorHAnsi"/>
          <w:sz w:val="24"/>
          <w:szCs w:val="24"/>
        </w:rPr>
        <w:t>s</w:t>
      </w:r>
      <w:r>
        <w:rPr>
          <w:rFonts w:cstheme="minorHAnsi"/>
          <w:sz w:val="24"/>
          <w:szCs w:val="24"/>
        </w:rPr>
        <w:t xml:space="preserve"> to </w:t>
      </w:r>
      <w:r w:rsidR="00EC535C">
        <w:rPr>
          <w:rFonts w:cstheme="minorHAnsi"/>
          <w:sz w:val="24"/>
          <w:szCs w:val="24"/>
        </w:rPr>
        <w:t>the pandemic</w:t>
      </w:r>
      <w:r>
        <w:rPr>
          <w:rFonts w:cstheme="minorHAnsi"/>
          <w:sz w:val="24"/>
          <w:szCs w:val="24"/>
        </w:rPr>
        <w:t>. Jim mentioned looking into a hybrid model. Lynn said that 2021 will most likely be a virtual event and 2022 will be a hybrid model. Rona asked for clarification on what a hybrid plan would look like. The consensus is that it is unclear what exactly that would look like. Lynn brought up when to hold the event, and Deb and Cris recommend May to give enough time to properly plan for the event. Deb talked about the number of days that the event should be based on the number of workshop offerings.</w:t>
      </w:r>
      <w:r w:rsidR="00FE3AE9">
        <w:rPr>
          <w:rFonts w:cstheme="minorHAnsi"/>
          <w:sz w:val="24"/>
          <w:szCs w:val="24"/>
        </w:rPr>
        <w:t xml:space="preserve"> There was also a discussion about how to handle working with hosts who signed up for 2020 that were pushed back to 2021 and having it be virtual instead of </w:t>
      </w:r>
      <w:r w:rsidR="00701F5C">
        <w:rPr>
          <w:rFonts w:cstheme="minorHAnsi"/>
          <w:sz w:val="24"/>
          <w:szCs w:val="24"/>
        </w:rPr>
        <w:t>in person</w:t>
      </w:r>
      <w:r w:rsidR="00FE3AE9">
        <w:rPr>
          <w:rFonts w:cstheme="minorHAnsi"/>
          <w:sz w:val="24"/>
          <w:szCs w:val="24"/>
        </w:rPr>
        <w:t>.</w:t>
      </w:r>
    </w:p>
    <w:p w14:paraId="1B70A3A4" w14:textId="5E36AC20" w:rsidR="00CC3627" w:rsidRPr="00203A11" w:rsidRDefault="00CC3627" w:rsidP="00CC3627">
      <w:pPr>
        <w:spacing w:after="0" w:line="240" w:lineRule="auto"/>
        <w:rPr>
          <w:rFonts w:cstheme="minorHAnsi"/>
          <w:sz w:val="24"/>
          <w:szCs w:val="24"/>
        </w:rPr>
      </w:pPr>
    </w:p>
    <w:p w14:paraId="53E6DC66" w14:textId="656BD5FD" w:rsidR="008F026C" w:rsidRDefault="00CC3627" w:rsidP="00FE3AE9">
      <w:pPr>
        <w:spacing w:after="0" w:line="240" w:lineRule="auto"/>
        <w:rPr>
          <w:rFonts w:cstheme="minorHAnsi"/>
          <w:sz w:val="24"/>
          <w:szCs w:val="24"/>
        </w:rPr>
      </w:pPr>
      <w:r w:rsidRPr="00203A11">
        <w:rPr>
          <w:rFonts w:cstheme="minorHAnsi"/>
          <w:b/>
          <w:bCs/>
          <w:sz w:val="24"/>
          <w:szCs w:val="24"/>
        </w:rPr>
        <w:t>Outreach Communication</w:t>
      </w:r>
      <w:r w:rsidR="000C599E" w:rsidRPr="00203A11">
        <w:rPr>
          <w:rFonts w:cstheme="minorHAnsi"/>
          <w:sz w:val="24"/>
          <w:szCs w:val="24"/>
        </w:rPr>
        <w:t>:</w:t>
      </w:r>
      <w:r w:rsidR="00FE3AE9">
        <w:rPr>
          <w:rFonts w:cstheme="minorHAnsi"/>
          <w:sz w:val="24"/>
          <w:szCs w:val="24"/>
        </w:rPr>
        <w:t xml:space="preserve"> None to report</w:t>
      </w:r>
    </w:p>
    <w:p w14:paraId="74FD293E" w14:textId="77777777" w:rsidR="00FE3AE9" w:rsidRPr="00FE3AE9" w:rsidRDefault="00FE3AE9" w:rsidP="00FE3AE9">
      <w:pPr>
        <w:spacing w:after="0" w:line="240" w:lineRule="auto"/>
        <w:rPr>
          <w:rFonts w:cstheme="minorHAnsi"/>
          <w:sz w:val="24"/>
          <w:szCs w:val="24"/>
        </w:rPr>
      </w:pPr>
    </w:p>
    <w:p w14:paraId="3422B412" w14:textId="79A4F511" w:rsidR="003210C2" w:rsidRDefault="007E137A" w:rsidP="00396D68">
      <w:pPr>
        <w:rPr>
          <w:rFonts w:cstheme="minorHAnsi"/>
          <w:sz w:val="24"/>
          <w:szCs w:val="24"/>
        </w:rPr>
      </w:pPr>
      <w:r w:rsidRPr="00203A11">
        <w:rPr>
          <w:rFonts w:cstheme="minorHAnsi"/>
          <w:b/>
          <w:sz w:val="24"/>
          <w:szCs w:val="24"/>
        </w:rPr>
        <w:t>New Business</w:t>
      </w:r>
      <w:r w:rsidR="003210C2" w:rsidRPr="00203A11">
        <w:rPr>
          <w:rFonts w:cstheme="minorHAnsi"/>
          <w:b/>
          <w:sz w:val="24"/>
          <w:szCs w:val="24"/>
        </w:rPr>
        <w:t>:</w:t>
      </w:r>
      <w:r w:rsidR="005A7DE4" w:rsidRPr="00203A11">
        <w:rPr>
          <w:rFonts w:cstheme="minorHAnsi"/>
          <w:b/>
          <w:sz w:val="24"/>
          <w:szCs w:val="24"/>
        </w:rPr>
        <w:t xml:space="preserve"> </w:t>
      </w:r>
      <w:r w:rsidR="00FC5F07">
        <w:rPr>
          <w:rFonts w:cstheme="minorHAnsi"/>
          <w:sz w:val="24"/>
          <w:szCs w:val="24"/>
        </w:rPr>
        <w:t xml:space="preserve">Deb talked about NEST possibly </w:t>
      </w:r>
      <w:r w:rsidR="00EC535C">
        <w:rPr>
          <w:rFonts w:cstheme="minorHAnsi"/>
          <w:sz w:val="24"/>
          <w:szCs w:val="24"/>
        </w:rPr>
        <w:t>working with other storytelling groups around the country to develop the Story Trail as this is something that NEST hasn’t yet had the capacity to get off the ground.</w:t>
      </w:r>
      <w:bookmarkStart w:id="0" w:name="_GoBack"/>
      <w:bookmarkEnd w:id="0"/>
    </w:p>
    <w:p w14:paraId="3748BACF" w14:textId="1257021A" w:rsidR="00701F5C" w:rsidRPr="00FE3AE9" w:rsidRDefault="00701F5C" w:rsidP="00396D68">
      <w:pPr>
        <w:rPr>
          <w:rFonts w:cstheme="minorHAnsi"/>
          <w:bCs/>
          <w:sz w:val="24"/>
          <w:szCs w:val="24"/>
        </w:rPr>
      </w:pPr>
      <w:r w:rsidRPr="00701F5C">
        <w:rPr>
          <w:rFonts w:cstheme="minorHAnsi"/>
          <w:b/>
          <w:sz w:val="24"/>
          <w:szCs w:val="24"/>
        </w:rPr>
        <w:t>Old Business</w:t>
      </w:r>
      <w:r>
        <w:rPr>
          <w:rFonts w:cstheme="minorHAnsi"/>
          <w:sz w:val="24"/>
          <w:szCs w:val="24"/>
        </w:rPr>
        <w:t>: None to Report</w:t>
      </w:r>
    </w:p>
    <w:p w14:paraId="24AF5E1E" w14:textId="59E8E99C" w:rsidR="00D42498" w:rsidRPr="00203A11" w:rsidRDefault="00D42498" w:rsidP="00276C52">
      <w:pPr>
        <w:rPr>
          <w:rFonts w:cstheme="minorHAnsi"/>
          <w:bCs/>
          <w:sz w:val="24"/>
          <w:szCs w:val="24"/>
        </w:rPr>
      </w:pPr>
      <w:r w:rsidRPr="00203A11">
        <w:rPr>
          <w:rFonts w:cstheme="minorHAnsi"/>
          <w:b/>
          <w:sz w:val="24"/>
          <w:szCs w:val="24"/>
        </w:rPr>
        <w:t xml:space="preserve">Motion to </w:t>
      </w:r>
      <w:r w:rsidR="00DF4F23" w:rsidRPr="00203A11">
        <w:rPr>
          <w:rFonts w:cstheme="minorHAnsi"/>
          <w:b/>
          <w:sz w:val="24"/>
          <w:szCs w:val="24"/>
        </w:rPr>
        <w:t>Adjourn</w:t>
      </w:r>
      <w:r w:rsidRPr="00203A11">
        <w:rPr>
          <w:rFonts w:cstheme="minorHAnsi"/>
          <w:b/>
          <w:sz w:val="24"/>
          <w:szCs w:val="24"/>
        </w:rPr>
        <w:t>: Approved (</w:t>
      </w:r>
      <w:r w:rsidR="000A786A" w:rsidRPr="00203A11">
        <w:rPr>
          <w:rFonts w:cstheme="minorHAnsi"/>
          <w:b/>
          <w:sz w:val="24"/>
          <w:szCs w:val="24"/>
        </w:rPr>
        <w:t>6</w:t>
      </w:r>
      <w:r w:rsidRPr="00203A11">
        <w:rPr>
          <w:rFonts w:cstheme="minorHAnsi"/>
          <w:b/>
          <w:sz w:val="24"/>
          <w:szCs w:val="24"/>
        </w:rPr>
        <w:t xml:space="preserve">) </w:t>
      </w:r>
      <w:r w:rsidRPr="00203A11">
        <w:rPr>
          <w:rFonts w:cstheme="minorHAnsi"/>
          <w:bCs/>
          <w:sz w:val="24"/>
          <w:szCs w:val="24"/>
        </w:rPr>
        <w:t xml:space="preserve">Motion by </w:t>
      </w:r>
      <w:r w:rsidR="00701F5C">
        <w:rPr>
          <w:rFonts w:cstheme="minorHAnsi"/>
          <w:bCs/>
          <w:sz w:val="24"/>
          <w:szCs w:val="24"/>
        </w:rPr>
        <w:t>Cris</w:t>
      </w:r>
      <w:r w:rsidRPr="00203A11">
        <w:rPr>
          <w:rFonts w:cstheme="minorHAnsi"/>
          <w:bCs/>
          <w:sz w:val="24"/>
          <w:szCs w:val="24"/>
        </w:rPr>
        <w:t>, Seconded by</w:t>
      </w:r>
      <w:r w:rsidR="00701F5C">
        <w:rPr>
          <w:rFonts w:cstheme="minorHAnsi"/>
          <w:bCs/>
          <w:sz w:val="24"/>
          <w:szCs w:val="24"/>
        </w:rPr>
        <w:t xml:space="preserve"> Jim</w:t>
      </w:r>
      <w:r w:rsidR="008F026C">
        <w:rPr>
          <w:rFonts w:cstheme="minorHAnsi"/>
          <w:bCs/>
          <w:sz w:val="24"/>
          <w:szCs w:val="24"/>
        </w:rPr>
        <w:t xml:space="preserve"> </w:t>
      </w:r>
    </w:p>
    <w:p w14:paraId="11FC70D1" w14:textId="62296583" w:rsidR="00276C52" w:rsidRPr="00203A11" w:rsidRDefault="00091D53" w:rsidP="00276C52">
      <w:pPr>
        <w:rPr>
          <w:rFonts w:cstheme="minorHAnsi"/>
          <w:sz w:val="24"/>
          <w:szCs w:val="24"/>
        </w:rPr>
      </w:pPr>
      <w:r w:rsidRPr="00203A11">
        <w:rPr>
          <w:rFonts w:cstheme="minorHAnsi"/>
          <w:sz w:val="24"/>
          <w:szCs w:val="24"/>
        </w:rPr>
        <w:t xml:space="preserve">Next Meeting: </w:t>
      </w:r>
      <w:r w:rsidR="008F026C">
        <w:rPr>
          <w:rFonts w:cstheme="minorHAnsi"/>
          <w:sz w:val="24"/>
          <w:szCs w:val="24"/>
        </w:rPr>
        <w:t>December</w:t>
      </w:r>
      <w:r w:rsidR="00FE3AE9">
        <w:rPr>
          <w:rFonts w:cstheme="minorHAnsi"/>
          <w:sz w:val="24"/>
          <w:szCs w:val="24"/>
        </w:rPr>
        <w:t xml:space="preserve"> 17</w:t>
      </w:r>
      <w:r w:rsidR="001B162B" w:rsidRPr="00203A11">
        <w:rPr>
          <w:rFonts w:cstheme="minorHAnsi"/>
          <w:sz w:val="24"/>
          <w:szCs w:val="24"/>
        </w:rPr>
        <w:t xml:space="preserve"> </w:t>
      </w:r>
      <w:r w:rsidRPr="00203A11">
        <w:rPr>
          <w:rFonts w:cstheme="minorHAnsi"/>
          <w:sz w:val="24"/>
          <w:szCs w:val="24"/>
        </w:rPr>
        <w:t xml:space="preserve">at </w:t>
      </w:r>
      <w:r w:rsidR="00B0664B" w:rsidRPr="00203A11">
        <w:rPr>
          <w:rFonts w:cstheme="minorHAnsi"/>
          <w:sz w:val="24"/>
          <w:szCs w:val="24"/>
        </w:rPr>
        <w:t>3</w:t>
      </w:r>
      <w:r w:rsidR="001B162B" w:rsidRPr="00203A11">
        <w:rPr>
          <w:rFonts w:cstheme="minorHAnsi"/>
          <w:sz w:val="24"/>
          <w:szCs w:val="24"/>
        </w:rPr>
        <w:t xml:space="preserve">:00 </w:t>
      </w:r>
      <w:r w:rsidR="0006467C" w:rsidRPr="00203A11">
        <w:rPr>
          <w:rFonts w:cstheme="minorHAnsi"/>
          <w:sz w:val="24"/>
          <w:szCs w:val="24"/>
        </w:rPr>
        <w:t>PM</w:t>
      </w:r>
    </w:p>
    <w:p w14:paraId="1C80B913" w14:textId="3D2E4EAD" w:rsidR="00276C52" w:rsidRPr="00203A11" w:rsidRDefault="00276C52" w:rsidP="00276C52">
      <w:pPr>
        <w:rPr>
          <w:rFonts w:cstheme="minorHAnsi"/>
          <w:sz w:val="24"/>
          <w:szCs w:val="24"/>
        </w:rPr>
      </w:pPr>
    </w:p>
    <w:p w14:paraId="1148DBC2" w14:textId="6BF4F0CB" w:rsidR="00396D68" w:rsidRPr="00203A11" w:rsidRDefault="00276C52" w:rsidP="00396D68">
      <w:pPr>
        <w:rPr>
          <w:rFonts w:cstheme="minorHAnsi"/>
          <w:sz w:val="24"/>
          <w:szCs w:val="24"/>
        </w:rPr>
      </w:pPr>
      <w:r w:rsidRPr="00203A11">
        <w:rPr>
          <w:rFonts w:cstheme="minorHAnsi"/>
          <w:sz w:val="24"/>
          <w:szCs w:val="24"/>
        </w:rPr>
        <w:t>Meeting Adjo</w:t>
      </w:r>
      <w:r w:rsidR="00091D53" w:rsidRPr="00203A11">
        <w:rPr>
          <w:rFonts w:cstheme="minorHAnsi"/>
          <w:sz w:val="24"/>
          <w:szCs w:val="24"/>
        </w:rPr>
        <w:t xml:space="preserve">urned:  </w:t>
      </w:r>
      <w:r w:rsidR="00701F5C">
        <w:rPr>
          <w:rFonts w:cstheme="minorHAnsi"/>
          <w:sz w:val="24"/>
          <w:szCs w:val="24"/>
        </w:rPr>
        <w:t xml:space="preserve">4:36 </w:t>
      </w:r>
      <w:r w:rsidRPr="00203A11">
        <w:rPr>
          <w:rFonts w:cstheme="minorHAnsi"/>
          <w:sz w:val="24"/>
          <w:szCs w:val="24"/>
        </w:rPr>
        <w:t>pm</w:t>
      </w:r>
      <w:r w:rsidR="00A700F7" w:rsidRPr="00203A11">
        <w:rPr>
          <w:rFonts w:cstheme="minorHAnsi"/>
          <w:sz w:val="24"/>
          <w:szCs w:val="24"/>
        </w:rPr>
        <w:t xml:space="preserve"> </w:t>
      </w:r>
    </w:p>
    <w:sectPr w:rsidR="00396D68" w:rsidRPr="00203A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B7B89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19516C"/>
    <w:multiLevelType w:val="hybridMultilevel"/>
    <w:tmpl w:val="DB5A9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727C4"/>
    <w:multiLevelType w:val="hybridMultilevel"/>
    <w:tmpl w:val="108C0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5D18BE"/>
    <w:multiLevelType w:val="hybridMultilevel"/>
    <w:tmpl w:val="E68C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D8169C"/>
    <w:multiLevelType w:val="hybridMultilevel"/>
    <w:tmpl w:val="36106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ARKGxsam5gYWJko6SsGpxcWZ+XkgBaa1AMm7rLksAAAA"/>
  </w:docVars>
  <w:rsids>
    <w:rsidRoot w:val="00765C7F"/>
    <w:rsid w:val="00005C61"/>
    <w:rsid w:val="000065AC"/>
    <w:rsid w:val="00012E1A"/>
    <w:rsid w:val="000441A5"/>
    <w:rsid w:val="00046170"/>
    <w:rsid w:val="00062E6F"/>
    <w:rsid w:val="0006467C"/>
    <w:rsid w:val="00071181"/>
    <w:rsid w:val="00091D53"/>
    <w:rsid w:val="000A0304"/>
    <w:rsid w:val="000A119F"/>
    <w:rsid w:val="000A786A"/>
    <w:rsid w:val="000C599E"/>
    <w:rsid w:val="000C723D"/>
    <w:rsid w:val="000D342B"/>
    <w:rsid w:val="000F1E16"/>
    <w:rsid w:val="000F6DCF"/>
    <w:rsid w:val="0011062F"/>
    <w:rsid w:val="00112CD6"/>
    <w:rsid w:val="00121BCA"/>
    <w:rsid w:val="00121E0C"/>
    <w:rsid w:val="00150508"/>
    <w:rsid w:val="0016152E"/>
    <w:rsid w:val="0016794D"/>
    <w:rsid w:val="00170818"/>
    <w:rsid w:val="00172895"/>
    <w:rsid w:val="00175BA3"/>
    <w:rsid w:val="00181BB3"/>
    <w:rsid w:val="0018563F"/>
    <w:rsid w:val="00187207"/>
    <w:rsid w:val="00192A22"/>
    <w:rsid w:val="0019556E"/>
    <w:rsid w:val="001A325A"/>
    <w:rsid w:val="001A4AFB"/>
    <w:rsid w:val="001B0D78"/>
    <w:rsid w:val="001B162B"/>
    <w:rsid w:val="001B1811"/>
    <w:rsid w:val="001B4206"/>
    <w:rsid w:val="001B6F16"/>
    <w:rsid w:val="001C1E37"/>
    <w:rsid w:val="001D087D"/>
    <w:rsid w:val="001F05A5"/>
    <w:rsid w:val="00203A11"/>
    <w:rsid w:val="00205F35"/>
    <w:rsid w:val="002239E2"/>
    <w:rsid w:val="00226BE8"/>
    <w:rsid w:val="00232601"/>
    <w:rsid w:val="002414D4"/>
    <w:rsid w:val="00241C45"/>
    <w:rsid w:val="00244EBA"/>
    <w:rsid w:val="0025372C"/>
    <w:rsid w:val="00257CC3"/>
    <w:rsid w:val="002608B3"/>
    <w:rsid w:val="00276C52"/>
    <w:rsid w:val="002826B0"/>
    <w:rsid w:val="00285845"/>
    <w:rsid w:val="002917B9"/>
    <w:rsid w:val="002A2D2E"/>
    <w:rsid w:val="002A4C1E"/>
    <w:rsid w:val="002A61DC"/>
    <w:rsid w:val="002B4250"/>
    <w:rsid w:val="002B792D"/>
    <w:rsid w:val="002C6E32"/>
    <w:rsid w:val="002E2E9D"/>
    <w:rsid w:val="002F1E9B"/>
    <w:rsid w:val="002F5B69"/>
    <w:rsid w:val="002F6A14"/>
    <w:rsid w:val="002F7277"/>
    <w:rsid w:val="002F72FB"/>
    <w:rsid w:val="00306E23"/>
    <w:rsid w:val="003104E3"/>
    <w:rsid w:val="0031698F"/>
    <w:rsid w:val="003208B5"/>
    <w:rsid w:val="003210C2"/>
    <w:rsid w:val="00333E1C"/>
    <w:rsid w:val="003421E2"/>
    <w:rsid w:val="00355BDB"/>
    <w:rsid w:val="0036029F"/>
    <w:rsid w:val="00361915"/>
    <w:rsid w:val="00396D68"/>
    <w:rsid w:val="003A1572"/>
    <w:rsid w:val="003D41ED"/>
    <w:rsid w:val="003E0F8B"/>
    <w:rsid w:val="004002B3"/>
    <w:rsid w:val="00403DF5"/>
    <w:rsid w:val="00406738"/>
    <w:rsid w:val="00413A72"/>
    <w:rsid w:val="00415F1A"/>
    <w:rsid w:val="00421137"/>
    <w:rsid w:val="0042230E"/>
    <w:rsid w:val="00424C90"/>
    <w:rsid w:val="0043268C"/>
    <w:rsid w:val="00432B0A"/>
    <w:rsid w:val="00443991"/>
    <w:rsid w:val="00445219"/>
    <w:rsid w:val="004532D4"/>
    <w:rsid w:val="00457BD4"/>
    <w:rsid w:val="00472428"/>
    <w:rsid w:val="004819D8"/>
    <w:rsid w:val="00493E26"/>
    <w:rsid w:val="004A47EA"/>
    <w:rsid w:val="004D2276"/>
    <w:rsid w:val="004D3BB1"/>
    <w:rsid w:val="004D5ED8"/>
    <w:rsid w:val="004E5417"/>
    <w:rsid w:val="004E68FB"/>
    <w:rsid w:val="004F425A"/>
    <w:rsid w:val="004F5177"/>
    <w:rsid w:val="00504565"/>
    <w:rsid w:val="005233BE"/>
    <w:rsid w:val="00523677"/>
    <w:rsid w:val="00523D28"/>
    <w:rsid w:val="00535CA1"/>
    <w:rsid w:val="0055055C"/>
    <w:rsid w:val="00554DDB"/>
    <w:rsid w:val="00556F60"/>
    <w:rsid w:val="00573472"/>
    <w:rsid w:val="00573E27"/>
    <w:rsid w:val="005804EA"/>
    <w:rsid w:val="00582D94"/>
    <w:rsid w:val="00597180"/>
    <w:rsid w:val="005A0CD1"/>
    <w:rsid w:val="005A51CF"/>
    <w:rsid w:val="005A52C8"/>
    <w:rsid w:val="005A7DE4"/>
    <w:rsid w:val="005B2DA8"/>
    <w:rsid w:val="005B3451"/>
    <w:rsid w:val="005B51E8"/>
    <w:rsid w:val="00600FCD"/>
    <w:rsid w:val="00602600"/>
    <w:rsid w:val="00611B26"/>
    <w:rsid w:val="00614EDB"/>
    <w:rsid w:val="0061675A"/>
    <w:rsid w:val="00620AD0"/>
    <w:rsid w:val="00621C52"/>
    <w:rsid w:val="0063041D"/>
    <w:rsid w:val="00652332"/>
    <w:rsid w:val="00677ADD"/>
    <w:rsid w:val="006A380B"/>
    <w:rsid w:val="006A77A7"/>
    <w:rsid w:val="006C0B80"/>
    <w:rsid w:val="006C738A"/>
    <w:rsid w:val="006C7AE9"/>
    <w:rsid w:val="006D46B7"/>
    <w:rsid w:val="006F194E"/>
    <w:rsid w:val="00701F5C"/>
    <w:rsid w:val="00727145"/>
    <w:rsid w:val="00741948"/>
    <w:rsid w:val="00742AFE"/>
    <w:rsid w:val="00747FD6"/>
    <w:rsid w:val="00763D1D"/>
    <w:rsid w:val="00765C7F"/>
    <w:rsid w:val="00774D56"/>
    <w:rsid w:val="00777084"/>
    <w:rsid w:val="007779E8"/>
    <w:rsid w:val="0078606D"/>
    <w:rsid w:val="00787D34"/>
    <w:rsid w:val="007A0FE3"/>
    <w:rsid w:val="007A4DC5"/>
    <w:rsid w:val="007B7D17"/>
    <w:rsid w:val="007C42A8"/>
    <w:rsid w:val="007E137A"/>
    <w:rsid w:val="007F6028"/>
    <w:rsid w:val="008011AD"/>
    <w:rsid w:val="008269F6"/>
    <w:rsid w:val="0084640D"/>
    <w:rsid w:val="00860916"/>
    <w:rsid w:val="00884144"/>
    <w:rsid w:val="008965BB"/>
    <w:rsid w:val="008977FD"/>
    <w:rsid w:val="008A7A81"/>
    <w:rsid w:val="008B0277"/>
    <w:rsid w:val="008B6BE8"/>
    <w:rsid w:val="008C54CD"/>
    <w:rsid w:val="008D0E14"/>
    <w:rsid w:val="008D5ADC"/>
    <w:rsid w:val="008E1451"/>
    <w:rsid w:val="008F026C"/>
    <w:rsid w:val="00904BA7"/>
    <w:rsid w:val="009429C7"/>
    <w:rsid w:val="009453B8"/>
    <w:rsid w:val="00954348"/>
    <w:rsid w:val="009576F4"/>
    <w:rsid w:val="009A00C1"/>
    <w:rsid w:val="009B1856"/>
    <w:rsid w:val="009B23DC"/>
    <w:rsid w:val="009B3B58"/>
    <w:rsid w:val="009B6965"/>
    <w:rsid w:val="009C1641"/>
    <w:rsid w:val="009C2D81"/>
    <w:rsid w:val="009C4945"/>
    <w:rsid w:val="009D1817"/>
    <w:rsid w:val="009D2091"/>
    <w:rsid w:val="009D4A47"/>
    <w:rsid w:val="00A13B14"/>
    <w:rsid w:val="00A27132"/>
    <w:rsid w:val="00A318E2"/>
    <w:rsid w:val="00A5336F"/>
    <w:rsid w:val="00A6527A"/>
    <w:rsid w:val="00A700F7"/>
    <w:rsid w:val="00A94449"/>
    <w:rsid w:val="00AA2249"/>
    <w:rsid w:val="00AB2DCF"/>
    <w:rsid w:val="00AC6210"/>
    <w:rsid w:val="00AE271F"/>
    <w:rsid w:val="00B00C70"/>
    <w:rsid w:val="00B0664B"/>
    <w:rsid w:val="00B11F68"/>
    <w:rsid w:val="00B1509B"/>
    <w:rsid w:val="00B25889"/>
    <w:rsid w:val="00B30A88"/>
    <w:rsid w:val="00B36346"/>
    <w:rsid w:val="00B53060"/>
    <w:rsid w:val="00B5614E"/>
    <w:rsid w:val="00B60FD0"/>
    <w:rsid w:val="00B616B6"/>
    <w:rsid w:val="00B63DFB"/>
    <w:rsid w:val="00B73159"/>
    <w:rsid w:val="00B75766"/>
    <w:rsid w:val="00B76DBE"/>
    <w:rsid w:val="00B9322E"/>
    <w:rsid w:val="00BA6AF2"/>
    <w:rsid w:val="00BB490D"/>
    <w:rsid w:val="00BC3BD2"/>
    <w:rsid w:val="00BD1669"/>
    <w:rsid w:val="00BD3E2A"/>
    <w:rsid w:val="00BE6C37"/>
    <w:rsid w:val="00BE7112"/>
    <w:rsid w:val="00C22D66"/>
    <w:rsid w:val="00C3665E"/>
    <w:rsid w:val="00C379DA"/>
    <w:rsid w:val="00C561EE"/>
    <w:rsid w:val="00C66A8D"/>
    <w:rsid w:val="00C746BB"/>
    <w:rsid w:val="00C77EED"/>
    <w:rsid w:val="00C84C44"/>
    <w:rsid w:val="00CC3627"/>
    <w:rsid w:val="00CE0B5A"/>
    <w:rsid w:val="00CE0BFB"/>
    <w:rsid w:val="00CE56DC"/>
    <w:rsid w:val="00CE7983"/>
    <w:rsid w:val="00D016F0"/>
    <w:rsid w:val="00D40FC5"/>
    <w:rsid w:val="00D42498"/>
    <w:rsid w:val="00D664FD"/>
    <w:rsid w:val="00D73910"/>
    <w:rsid w:val="00DB55CE"/>
    <w:rsid w:val="00DB5B1E"/>
    <w:rsid w:val="00DC125D"/>
    <w:rsid w:val="00DD2F11"/>
    <w:rsid w:val="00DD31F0"/>
    <w:rsid w:val="00DD5B55"/>
    <w:rsid w:val="00DD6B1F"/>
    <w:rsid w:val="00DE4158"/>
    <w:rsid w:val="00DF4F23"/>
    <w:rsid w:val="00DF7155"/>
    <w:rsid w:val="00E10DA0"/>
    <w:rsid w:val="00E10F8F"/>
    <w:rsid w:val="00E15263"/>
    <w:rsid w:val="00E25ABE"/>
    <w:rsid w:val="00E36016"/>
    <w:rsid w:val="00E40802"/>
    <w:rsid w:val="00E63019"/>
    <w:rsid w:val="00E72372"/>
    <w:rsid w:val="00E73D70"/>
    <w:rsid w:val="00E82CB7"/>
    <w:rsid w:val="00E962F6"/>
    <w:rsid w:val="00EB35C0"/>
    <w:rsid w:val="00EB41B7"/>
    <w:rsid w:val="00EC535C"/>
    <w:rsid w:val="00EC5654"/>
    <w:rsid w:val="00EE0485"/>
    <w:rsid w:val="00EE75BC"/>
    <w:rsid w:val="00EF2A83"/>
    <w:rsid w:val="00F03A7C"/>
    <w:rsid w:val="00F05905"/>
    <w:rsid w:val="00F3604C"/>
    <w:rsid w:val="00F40041"/>
    <w:rsid w:val="00F4536A"/>
    <w:rsid w:val="00F52B9E"/>
    <w:rsid w:val="00F57003"/>
    <w:rsid w:val="00F64BC5"/>
    <w:rsid w:val="00F84C6F"/>
    <w:rsid w:val="00F86222"/>
    <w:rsid w:val="00F96510"/>
    <w:rsid w:val="00FA41C5"/>
    <w:rsid w:val="00FB2D6C"/>
    <w:rsid w:val="00FC5F07"/>
    <w:rsid w:val="00FD033C"/>
    <w:rsid w:val="00FE3AE9"/>
    <w:rsid w:val="00FF37C3"/>
    <w:rsid w:val="00FF7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879B9"/>
  <w15:chartTrackingRefBased/>
  <w15:docId w15:val="{5B46F5A7-45BF-4845-AC4A-A11E0BB7E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72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4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FD721C5-0C90-4F3F-8982-3D5D6E4C8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Roe</dc:creator>
  <cp:keywords/>
  <dc:description/>
  <cp:lastModifiedBy>Deborah Roe</cp:lastModifiedBy>
  <cp:revision>3</cp:revision>
  <dcterms:created xsi:type="dcterms:W3CDTF">2020-11-20T15:32:00Z</dcterms:created>
  <dcterms:modified xsi:type="dcterms:W3CDTF">2020-11-20T15:40:00Z</dcterms:modified>
</cp:coreProperties>
</file>